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C81AAE" w14:textId="77777777" w:rsidR="0038679C" w:rsidRDefault="0038679C" w:rsidP="0038679C">
      <w:pPr>
        <w:pStyle w:val="Heading4"/>
        <w:spacing w:before="80"/>
        <w:ind w:left="0" w:right="1315"/>
        <w:jc w:val="right"/>
      </w:pPr>
      <w:r>
        <w:t xml:space="preserve">    </w:t>
      </w:r>
    </w:p>
    <w:p w14:paraId="4AB47202" w14:textId="77777777" w:rsidR="0038679C" w:rsidRDefault="0038679C" w:rsidP="008C6F42">
      <w:pPr>
        <w:pStyle w:val="Heading4"/>
        <w:spacing w:before="80"/>
        <w:ind w:left="0" w:right="890"/>
        <w:jc w:val="center"/>
      </w:pPr>
      <w:r>
        <w:t>Annexure ‘A’</w:t>
      </w:r>
    </w:p>
    <w:p w14:paraId="078686AE" w14:textId="77777777" w:rsidR="0038679C" w:rsidRDefault="0038679C" w:rsidP="0038679C">
      <w:pPr>
        <w:pStyle w:val="BodyText"/>
        <w:rPr>
          <w:b/>
          <w:sz w:val="26"/>
        </w:rPr>
      </w:pPr>
    </w:p>
    <w:p w14:paraId="4EE96D6B" w14:textId="77777777" w:rsidR="0038679C" w:rsidRDefault="0038679C" w:rsidP="0038679C">
      <w:pPr>
        <w:spacing w:before="214"/>
        <w:ind w:left="540" w:right="1610"/>
      </w:pPr>
      <w:r>
        <w:rPr>
          <w:b/>
        </w:rPr>
        <w:t>Expression of Interest</w:t>
      </w:r>
      <w:r>
        <w:t>: Providing Vegetable and Fruits Services at INDIAN INSTITUTE OF TECHNOLOGY PATNA, BIHTA</w:t>
      </w:r>
      <w:bookmarkStart w:id="0" w:name="_GoBack"/>
      <w:bookmarkEnd w:id="0"/>
    </w:p>
    <w:p w14:paraId="6C178227" w14:textId="77777777" w:rsidR="0038679C" w:rsidRDefault="0038679C" w:rsidP="0038679C">
      <w:pPr>
        <w:spacing w:before="214"/>
        <w:ind w:left="540" w:right="1610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06FC40C7" wp14:editId="164DC998">
                <wp:simplePos x="0" y="0"/>
                <wp:positionH relativeFrom="page">
                  <wp:posOffset>5119370</wp:posOffset>
                </wp:positionH>
                <wp:positionV relativeFrom="paragraph">
                  <wp:posOffset>130175</wp:posOffset>
                </wp:positionV>
                <wp:extent cx="1240155" cy="969645"/>
                <wp:effectExtent l="0" t="0" r="17145" b="2095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0155" cy="96964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4F81BC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A9C701A" w14:textId="77777777" w:rsidR="0038679C" w:rsidRDefault="0038679C" w:rsidP="0038679C">
                            <w:pPr>
                              <w:pStyle w:val="BodyText"/>
                            </w:pPr>
                          </w:p>
                          <w:p w14:paraId="6E857893" w14:textId="77777777" w:rsidR="0038679C" w:rsidRDefault="0038679C" w:rsidP="0038679C">
                            <w:pPr>
                              <w:pStyle w:val="BodyText"/>
                              <w:spacing w:before="8"/>
                              <w:rPr>
                                <w:sz w:val="24"/>
                              </w:rPr>
                            </w:pPr>
                          </w:p>
                          <w:p w14:paraId="116F8528" w14:textId="77777777" w:rsidR="0038679C" w:rsidRDefault="0038679C" w:rsidP="0038679C">
                            <w:pPr>
                              <w:spacing w:before="1" w:line="247" w:lineRule="auto"/>
                              <w:ind w:left="679" w:right="354" w:hanging="303"/>
                              <w:rPr>
                                <w:rFonts w:ascii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</w:rPr>
                              <w:t>Passport Size Phot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FC40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3.1pt;margin-top:10.25pt;width:97.65pt;height:76.35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" filled="f" strokecolor="#4f81bc" strokeweight=".25pt">
                <v:textbox inset="0,0,0,0">
                  <w:txbxContent>
                    <w:p w14:paraId="4A9C701A" w14:textId="77777777" w:rsidR="0038679C" w:rsidRDefault="0038679C" w:rsidP="0038679C">
                      <w:pPr>
                        <w:pStyle w:val="BodyText"/>
                      </w:pPr>
                    </w:p>
                    <w:p w14:paraId="6E857893" w14:textId="77777777" w:rsidR="0038679C" w:rsidRDefault="0038679C" w:rsidP="0038679C">
                      <w:pPr>
                        <w:pStyle w:val="BodyText"/>
                        <w:spacing w:before="8"/>
                        <w:rPr>
                          <w:sz w:val="24"/>
                        </w:rPr>
                      </w:pPr>
                    </w:p>
                    <w:p w14:paraId="116F8528" w14:textId="77777777" w:rsidR="0038679C" w:rsidRDefault="0038679C" w:rsidP="0038679C">
                      <w:pPr>
                        <w:spacing w:before="1" w:line="247" w:lineRule="auto"/>
                        <w:ind w:left="679" w:right="354" w:hanging="303"/>
                        <w:rPr>
                          <w:rFonts w:ascii="Times New Roman"/>
                          <w:sz w:val="20"/>
                        </w:rPr>
                      </w:pPr>
                      <w:r>
                        <w:rPr>
                          <w:rFonts w:ascii="Times New Roman"/>
                          <w:sz w:val="20"/>
                        </w:rPr>
                        <w:t>Passport Size Photo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CE8FBAA" w14:textId="77777777" w:rsidR="006A4D53" w:rsidRDefault="0038679C" w:rsidP="0038679C">
      <w:pPr>
        <w:pStyle w:val="BodyText"/>
        <w:ind w:right="1594"/>
        <w:jc w:val="both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413B81A5" wp14:editId="22E95DFA">
                <wp:simplePos x="0" y="0"/>
                <wp:positionH relativeFrom="page">
                  <wp:posOffset>850265</wp:posOffset>
                </wp:positionH>
                <wp:positionV relativeFrom="paragraph">
                  <wp:posOffset>694055</wp:posOffset>
                </wp:positionV>
                <wp:extent cx="5589270" cy="3299460"/>
                <wp:effectExtent l="0" t="0" r="11430" b="1524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9270" cy="3299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8813" w:type="dxa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03"/>
                              <w:gridCol w:w="2520"/>
                              <w:gridCol w:w="5490"/>
                            </w:tblGrid>
                            <w:tr w:rsidR="0038679C" w14:paraId="4EFD3F0C" w14:textId="77777777" w:rsidTr="0038679C">
                              <w:trPr>
                                <w:trHeight w:val="293"/>
                              </w:trPr>
                              <w:tc>
                                <w:tcPr>
                                  <w:tcW w:w="803" w:type="dxa"/>
                                </w:tcPr>
                                <w:p w14:paraId="7BE108E8" w14:textId="77777777" w:rsidR="0038679C" w:rsidRDefault="0038679C">
                                  <w:pPr>
                                    <w:pStyle w:val="TableParagraph"/>
                                    <w:spacing w:line="250" w:lineRule="exact"/>
                                    <w:ind w:left="15"/>
                                    <w:jc w:val="center"/>
                                  </w:pPr>
                                  <w:r>
                                    <w:t>1.</w:t>
                                  </w:r>
                                </w:p>
                              </w:tc>
                              <w:tc>
                                <w:tcPr>
                                  <w:tcW w:w="2520" w:type="dxa"/>
                                </w:tcPr>
                                <w:p w14:paraId="031FADFC" w14:textId="77777777" w:rsidR="0038679C" w:rsidRDefault="0038679C">
                                  <w:pPr>
                                    <w:pStyle w:val="TableParagraph"/>
                                    <w:spacing w:line="250" w:lineRule="exact"/>
                                    <w:ind w:left="184"/>
                                  </w:pPr>
                                  <w:r>
                                    <w:t>Name of the Bidder</w:t>
                                  </w:r>
                                </w:p>
                              </w:tc>
                              <w:tc>
                                <w:tcPr>
                                  <w:tcW w:w="5490" w:type="dxa"/>
                                </w:tcPr>
                                <w:p w14:paraId="71626034" w14:textId="77777777" w:rsidR="0038679C" w:rsidRDefault="0038679C" w:rsidP="0038679C">
                                  <w:pPr>
                                    <w:pStyle w:val="TableParagraph"/>
                                    <w:spacing w:line="250" w:lineRule="exact"/>
                                    <w:ind w:right="196"/>
                                  </w:pPr>
                                  <w:r>
                                    <w:t>:</w:t>
                                  </w:r>
                                </w:p>
                                <w:p w14:paraId="6611ABEB" w14:textId="77777777" w:rsidR="0038679C" w:rsidRDefault="0038679C">
                                  <w:pPr>
                                    <w:pStyle w:val="TableParagraph"/>
                                    <w:spacing w:line="250" w:lineRule="exact"/>
                                    <w:ind w:right="196"/>
                                    <w:jc w:val="right"/>
                                  </w:pPr>
                                </w:p>
                              </w:tc>
                            </w:tr>
                            <w:tr w:rsidR="0038679C" w14:paraId="5FD34A7C" w14:textId="77777777" w:rsidTr="0038679C">
                              <w:trPr>
                                <w:trHeight w:val="396"/>
                              </w:trPr>
                              <w:tc>
                                <w:tcPr>
                                  <w:tcW w:w="803" w:type="dxa"/>
                                </w:tcPr>
                                <w:p w14:paraId="64687FAE" w14:textId="77777777" w:rsidR="0038679C" w:rsidRDefault="0038679C">
                                  <w:pPr>
                                    <w:pStyle w:val="TableParagraph"/>
                                    <w:ind w:left="15"/>
                                    <w:jc w:val="center"/>
                                  </w:pPr>
                                  <w:r>
                                    <w:t>2.</w:t>
                                  </w:r>
                                </w:p>
                              </w:tc>
                              <w:tc>
                                <w:tcPr>
                                  <w:tcW w:w="2520" w:type="dxa"/>
                                </w:tcPr>
                                <w:p w14:paraId="17F72BA0" w14:textId="77777777" w:rsidR="0038679C" w:rsidRDefault="0038679C">
                                  <w:pPr>
                                    <w:pStyle w:val="TableParagraph"/>
                                    <w:ind w:left="184"/>
                                  </w:pPr>
                                  <w:r>
                                    <w:t>Address</w:t>
                                  </w:r>
                                </w:p>
                                <w:p w14:paraId="005164CF" w14:textId="77777777" w:rsidR="0038679C" w:rsidRDefault="0038679C" w:rsidP="00DF18F1">
                                  <w:pPr>
                                    <w:pStyle w:val="TableParagraph"/>
                                    <w:ind w:left="-378" w:hanging="562"/>
                                  </w:pPr>
                                </w:p>
                                <w:p w14:paraId="4D94F7D8" w14:textId="77777777" w:rsidR="0038679C" w:rsidRDefault="0038679C">
                                  <w:pPr>
                                    <w:pStyle w:val="TableParagraph"/>
                                    <w:ind w:left="184"/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</w:tcPr>
                                <w:p w14:paraId="66F4FE79" w14:textId="77777777" w:rsidR="0038679C" w:rsidRDefault="0038679C" w:rsidP="0038679C">
                                  <w:pPr>
                                    <w:pStyle w:val="TableParagraph"/>
                                    <w:ind w:right="196"/>
                                  </w:pPr>
                                  <w:r>
                                    <w:t>:</w:t>
                                  </w:r>
                                </w:p>
                              </w:tc>
                            </w:tr>
                            <w:tr w:rsidR="0038679C" w14:paraId="7CACE238" w14:textId="77777777" w:rsidTr="0038679C">
                              <w:trPr>
                                <w:trHeight w:val="486"/>
                              </w:trPr>
                              <w:tc>
                                <w:tcPr>
                                  <w:tcW w:w="803" w:type="dxa"/>
                                </w:tcPr>
                                <w:p w14:paraId="47DD71C7" w14:textId="77777777" w:rsidR="0038679C" w:rsidRPr="00DF18F1" w:rsidRDefault="0038679C" w:rsidP="00DF18F1">
                                  <w:pPr>
                                    <w:pStyle w:val="TableParagraph"/>
                                    <w:spacing w:line="240" w:lineRule="auto"/>
                                    <w:ind w:right="-162"/>
                                  </w:pPr>
                                  <w:r>
                                    <w:t xml:space="preserve">      </w:t>
                                  </w:r>
                                </w:p>
                                <w:p w14:paraId="1562CD5E" w14:textId="77777777" w:rsidR="0038679C" w:rsidRDefault="0038679C" w:rsidP="00DF18F1">
                                  <w:pPr>
                                    <w:pStyle w:val="TableParagraph"/>
                                    <w:spacing w:before="1" w:line="257" w:lineRule="exact"/>
                                    <w:ind w:left="15" w:right="-2862"/>
                                    <w:jc w:val="center"/>
                                  </w:pPr>
                                  <w:r>
                                    <w:t xml:space="preserve">3. </w:t>
                                  </w:r>
                                </w:p>
                              </w:tc>
                              <w:tc>
                                <w:tcPr>
                                  <w:tcW w:w="2520" w:type="dxa"/>
                                </w:tcPr>
                                <w:p w14:paraId="0A6D3C1C" w14:textId="77777777" w:rsidR="0038679C" w:rsidRDefault="0038679C" w:rsidP="00DF18F1">
                                  <w:pPr>
                                    <w:pStyle w:val="TableParagraph"/>
                                    <w:spacing w:before="1" w:line="257" w:lineRule="exact"/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</w:tcPr>
                                <w:p w14:paraId="1BA7B10D" w14:textId="77777777" w:rsidR="0038679C" w:rsidRDefault="0038679C">
                                  <w:pPr>
                                    <w:pStyle w:val="TableParagraph"/>
                                    <w:spacing w:line="240" w:lineRule="auto"/>
                                    <w:rPr>
                                      <w:sz w:val="35"/>
                                    </w:rPr>
                                  </w:pPr>
                                </w:p>
                                <w:p w14:paraId="0B400004" w14:textId="77777777" w:rsidR="0038679C" w:rsidRDefault="0038679C" w:rsidP="0038679C">
                                  <w:pPr>
                                    <w:pStyle w:val="TableParagraph"/>
                                    <w:spacing w:before="1" w:line="257" w:lineRule="exact"/>
                                    <w:ind w:right="196"/>
                                  </w:pPr>
                                </w:p>
                                <w:p w14:paraId="314D4716" w14:textId="77777777" w:rsidR="0038679C" w:rsidRDefault="0038679C">
                                  <w:pPr>
                                    <w:pStyle w:val="TableParagraph"/>
                                    <w:spacing w:before="1" w:line="257" w:lineRule="exact"/>
                                    <w:ind w:right="196"/>
                                    <w:jc w:val="right"/>
                                  </w:pPr>
                                </w:p>
                              </w:tc>
                            </w:tr>
                            <w:tr w:rsidR="0038679C" w14:paraId="6D80AFA4" w14:textId="77777777" w:rsidTr="0038679C">
                              <w:trPr>
                                <w:trHeight w:val="297"/>
                              </w:trPr>
                              <w:tc>
                                <w:tcPr>
                                  <w:tcW w:w="803" w:type="dxa"/>
                                </w:tcPr>
                                <w:p w14:paraId="0F6F6646" w14:textId="77777777" w:rsidR="0038679C" w:rsidRDefault="0038679C">
                                  <w:pPr>
                                    <w:pStyle w:val="TableParagraph"/>
                                    <w:spacing w:line="254" w:lineRule="exact"/>
                                    <w:ind w:left="15"/>
                                    <w:jc w:val="center"/>
                                  </w:pPr>
                                  <w:r>
                                    <w:t>3.</w:t>
                                  </w:r>
                                </w:p>
                              </w:tc>
                              <w:tc>
                                <w:tcPr>
                                  <w:tcW w:w="2520" w:type="dxa"/>
                                </w:tcPr>
                                <w:p w14:paraId="3FB33C82" w14:textId="77777777" w:rsidR="0038679C" w:rsidRDefault="0038679C" w:rsidP="00DF18F1">
                                  <w:pPr>
                                    <w:pStyle w:val="TableParagraph"/>
                                    <w:spacing w:line="254" w:lineRule="exact"/>
                                    <w:ind w:left="184"/>
                                  </w:pPr>
                                  <w:r>
                                    <w:t xml:space="preserve">Mobile No. &amp; </w:t>
                                  </w:r>
                                  <w:proofErr w:type="spellStart"/>
                                  <w:r>
                                    <w:t>eMail</w:t>
                                  </w:r>
                                  <w:proofErr w:type="spellEnd"/>
                                  <w:r>
                                    <w:t xml:space="preserve"> ID </w:t>
                                  </w:r>
                                </w:p>
                              </w:tc>
                              <w:tc>
                                <w:tcPr>
                                  <w:tcW w:w="5490" w:type="dxa"/>
                                </w:tcPr>
                                <w:p w14:paraId="5A252017" w14:textId="77777777" w:rsidR="0038679C" w:rsidRDefault="0038679C" w:rsidP="0038679C">
                                  <w:pPr>
                                    <w:pStyle w:val="TableParagraph"/>
                                    <w:spacing w:line="254" w:lineRule="exact"/>
                                    <w:ind w:right="196"/>
                                  </w:pPr>
                                  <w:r>
                                    <w:t xml:space="preserve"> :</w:t>
                                  </w:r>
                                </w:p>
                                <w:p w14:paraId="5D4CFC87" w14:textId="77777777" w:rsidR="0038679C" w:rsidRDefault="0038679C">
                                  <w:pPr>
                                    <w:pStyle w:val="TableParagraph"/>
                                    <w:spacing w:line="254" w:lineRule="exact"/>
                                    <w:ind w:right="196"/>
                                    <w:jc w:val="right"/>
                                  </w:pPr>
                                </w:p>
                              </w:tc>
                            </w:tr>
                            <w:tr w:rsidR="0038679C" w14:paraId="4E696451" w14:textId="77777777" w:rsidTr="0038679C">
                              <w:trPr>
                                <w:trHeight w:val="596"/>
                              </w:trPr>
                              <w:tc>
                                <w:tcPr>
                                  <w:tcW w:w="803" w:type="dxa"/>
                                </w:tcPr>
                                <w:p w14:paraId="7CDF164B" w14:textId="77777777" w:rsidR="0038679C" w:rsidRDefault="0038679C">
                                  <w:pPr>
                                    <w:pStyle w:val="TableParagraph"/>
                                    <w:ind w:left="15"/>
                                    <w:jc w:val="center"/>
                                  </w:pPr>
                                  <w:r>
                                    <w:t>4.</w:t>
                                  </w:r>
                                </w:p>
                              </w:tc>
                              <w:tc>
                                <w:tcPr>
                                  <w:tcW w:w="2520" w:type="dxa"/>
                                </w:tcPr>
                                <w:p w14:paraId="156734DC" w14:textId="77777777" w:rsidR="0038679C" w:rsidRDefault="0038679C">
                                  <w:pPr>
                                    <w:pStyle w:val="TableParagraph"/>
                                    <w:ind w:left="184"/>
                                  </w:pPr>
                                  <w:r>
                                    <w:t>Aadhar Card</w:t>
                                  </w:r>
                                </w:p>
                                <w:p w14:paraId="336387E8" w14:textId="77777777" w:rsidR="0038679C" w:rsidRDefault="0038679C">
                                  <w:pPr>
                                    <w:pStyle w:val="TableParagraph"/>
                                    <w:spacing w:line="257" w:lineRule="exact"/>
                                    <w:ind w:left="184"/>
                                  </w:pPr>
                                  <w:r>
                                    <w:t>Details</w:t>
                                  </w:r>
                                </w:p>
                                <w:p w14:paraId="0C619AAA" w14:textId="77777777" w:rsidR="0038679C" w:rsidRDefault="0038679C">
                                  <w:pPr>
                                    <w:pStyle w:val="TableParagraph"/>
                                    <w:spacing w:line="257" w:lineRule="exact"/>
                                    <w:ind w:left="184"/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</w:tcPr>
                                <w:p w14:paraId="177714E5" w14:textId="77777777" w:rsidR="0038679C" w:rsidRDefault="0038679C" w:rsidP="0038679C">
                                  <w:pPr>
                                    <w:pStyle w:val="TableParagraph"/>
                                    <w:ind w:right="196"/>
                                  </w:pPr>
                                  <w:r>
                                    <w:t>:</w:t>
                                  </w:r>
                                </w:p>
                              </w:tc>
                            </w:tr>
                            <w:tr w:rsidR="0038679C" w14:paraId="70D23FCA" w14:textId="77777777" w:rsidTr="0038679C">
                              <w:trPr>
                                <w:trHeight w:val="297"/>
                              </w:trPr>
                              <w:tc>
                                <w:tcPr>
                                  <w:tcW w:w="803" w:type="dxa"/>
                                </w:tcPr>
                                <w:p w14:paraId="3C3A4A12" w14:textId="77777777" w:rsidR="0038679C" w:rsidRDefault="0038679C">
                                  <w:pPr>
                                    <w:pStyle w:val="TableParagraph"/>
                                    <w:spacing w:line="254" w:lineRule="exact"/>
                                    <w:ind w:left="15"/>
                                    <w:jc w:val="center"/>
                                  </w:pPr>
                                  <w:r>
                                    <w:t>5.</w:t>
                                  </w:r>
                                </w:p>
                              </w:tc>
                              <w:tc>
                                <w:tcPr>
                                  <w:tcW w:w="2520" w:type="dxa"/>
                                </w:tcPr>
                                <w:p w14:paraId="23387BCB" w14:textId="77777777" w:rsidR="0038679C" w:rsidRDefault="0038679C">
                                  <w:pPr>
                                    <w:pStyle w:val="TableParagraph"/>
                                    <w:spacing w:line="254" w:lineRule="exact"/>
                                    <w:ind w:left="184"/>
                                  </w:pPr>
                                  <w:r>
                                    <w:t>PAN Card details</w:t>
                                  </w:r>
                                </w:p>
                              </w:tc>
                              <w:tc>
                                <w:tcPr>
                                  <w:tcW w:w="5490" w:type="dxa"/>
                                </w:tcPr>
                                <w:p w14:paraId="48F1D9C3" w14:textId="77777777" w:rsidR="0038679C" w:rsidRDefault="0038679C" w:rsidP="0038679C">
                                  <w:pPr>
                                    <w:pStyle w:val="TableParagraph"/>
                                    <w:spacing w:line="254" w:lineRule="exact"/>
                                    <w:ind w:right="196"/>
                                  </w:pPr>
                                  <w:r>
                                    <w:t>:</w:t>
                                  </w:r>
                                </w:p>
                                <w:p w14:paraId="013BDE78" w14:textId="77777777" w:rsidR="0038679C" w:rsidRDefault="0038679C">
                                  <w:pPr>
                                    <w:pStyle w:val="TableParagraph"/>
                                    <w:spacing w:line="254" w:lineRule="exact"/>
                                    <w:ind w:right="196"/>
                                    <w:jc w:val="right"/>
                                  </w:pPr>
                                </w:p>
                              </w:tc>
                            </w:tr>
                            <w:tr w:rsidR="0038679C" w14:paraId="553FF477" w14:textId="77777777" w:rsidTr="0038679C">
                              <w:trPr>
                                <w:trHeight w:val="591"/>
                              </w:trPr>
                              <w:tc>
                                <w:tcPr>
                                  <w:tcW w:w="803" w:type="dxa"/>
                                </w:tcPr>
                                <w:p w14:paraId="4CE609F1" w14:textId="77777777" w:rsidR="0038679C" w:rsidRDefault="0038679C">
                                  <w:pPr>
                                    <w:pStyle w:val="TableParagraph"/>
                                    <w:ind w:left="15"/>
                                    <w:jc w:val="center"/>
                                  </w:pPr>
                                  <w:r>
                                    <w:t>6.</w:t>
                                  </w:r>
                                </w:p>
                              </w:tc>
                              <w:tc>
                                <w:tcPr>
                                  <w:tcW w:w="2520" w:type="dxa"/>
                                </w:tcPr>
                                <w:p w14:paraId="30183499" w14:textId="77777777" w:rsidR="0038679C" w:rsidRDefault="0038679C">
                                  <w:pPr>
                                    <w:pStyle w:val="TableParagraph"/>
                                    <w:ind w:left="184"/>
                                  </w:pPr>
                                  <w:r>
                                    <w:t xml:space="preserve">Police Verification               </w:t>
                                  </w:r>
                                </w:p>
                                <w:p w14:paraId="2BA6A774" w14:textId="77777777" w:rsidR="0038679C" w:rsidRDefault="0038679C">
                                  <w:pPr>
                                    <w:pStyle w:val="TableParagraph"/>
                                    <w:spacing w:line="254" w:lineRule="exact"/>
                                    <w:ind w:left="184"/>
                                  </w:pPr>
                                  <w:r>
                                    <w:t xml:space="preserve">Details </w:t>
                                  </w:r>
                                </w:p>
                              </w:tc>
                              <w:tc>
                                <w:tcPr>
                                  <w:tcW w:w="5490" w:type="dxa"/>
                                </w:tcPr>
                                <w:p w14:paraId="3372C6C3" w14:textId="77777777" w:rsidR="0038679C" w:rsidRDefault="0038679C">
                                  <w:pPr>
                                    <w:pStyle w:val="TableParagraph"/>
                                    <w:spacing w:line="240" w:lineRule="auto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38679C" w14:paraId="7E31BD9A" w14:textId="77777777" w:rsidTr="0038679C">
                              <w:trPr>
                                <w:trHeight w:val="591"/>
                              </w:trPr>
                              <w:tc>
                                <w:tcPr>
                                  <w:tcW w:w="803" w:type="dxa"/>
                                </w:tcPr>
                                <w:p w14:paraId="119259F7" w14:textId="77777777" w:rsidR="0038679C" w:rsidRDefault="0038679C">
                                  <w:pPr>
                                    <w:pStyle w:val="TableParagraph"/>
                                    <w:ind w:left="15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2520" w:type="dxa"/>
                                </w:tcPr>
                                <w:p w14:paraId="36921F50" w14:textId="77777777" w:rsidR="0038679C" w:rsidRDefault="0038679C">
                                  <w:pPr>
                                    <w:pStyle w:val="TableParagraph"/>
                                    <w:ind w:left="184"/>
                                  </w:pPr>
                                </w:p>
                              </w:tc>
                              <w:tc>
                                <w:tcPr>
                                  <w:tcW w:w="5490" w:type="dxa"/>
                                </w:tcPr>
                                <w:p w14:paraId="1EC81DF3" w14:textId="77777777" w:rsidR="0038679C" w:rsidRDefault="0038679C">
                                  <w:pPr>
                                    <w:pStyle w:val="TableParagraph"/>
                                    <w:spacing w:line="240" w:lineRule="auto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543C457" w14:textId="77777777" w:rsidR="0038679C" w:rsidRDefault="0038679C" w:rsidP="0038679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3B81A5" id="Text Box 3" o:spid="_x0000_s1027" type="#_x0000_t202" style="position:absolute;left:0;text-align:left;margin-left:66.95pt;margin-top:54.65pt;width:440.1pt;height:259.8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" filled="f" stroked="f">
                <v:textbox inset="0,0,0,0">
                  <w:txbxContent>
                    <w:tbl>
                      <w:tblPr>
                        <w:tblW w:w="8813" w:type="dxa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03"/>
                        <w:gridCol w:w="2520"/>
                        <w:gridCol w:w="5490"/>
                      </w:tblGrid>
                      <w:tr w:rsidR="0038679C" w14:paraId="4EFD3F0C" w14:textId="77777777" w:rsidTr="0038679C">
                        <w:trPr>
                          <w:trHeight w:val="293"/>
                        </w:trPr>
                        <w:tc>
                          <w:tcPr>
                            <w:tcW w:w="803" w:type="dxa"/>
                          </w:tcPr>
                          <w:p w14:paraId="7BE108E8" w14:textId="77777777" w:rsidR="0038679C" w:rsidRDefault="0038679C">
                            <w:pPr>
                              <w:pStyle w:val="TableParagraph"/>
                              <w:spacing w:line="250" w:lineRule="exact"/>
                              <w:ind w:left="15"/>
                              <w:jc w:val="center"/>
                            </w:pPr>
                            <w:r>
                              <w:t>1.</w:t>
                            </w:r>
                          </w:p>
                        </w:tc>
                        <w:tc>
                          <w:tcPr>
                            <w:tcW w:w="2520" w:type="dxa"/>
                          </w:tcPr>
                          <w:p w14:paraId="031FADFC" w14:textId="77777777" w:rsidR="0038679C" w:rsidRDefault="0038679C">
                            <w:pPr>
                              <w:pStyle w:val="TableParagraph"/>
                              <w:spacing w:line="250" w:lineRule="exact"/>
                              <w:ind w:left="184"/>
                            </w:pPr>
                            <w:r>
                              <w:t>Name of the Bidder</w:t>
                            </w:r>
                          </w:p>
                        </w:tc>
                        <w:tc>
                          <w:tcPr>
                            <w:tcW w:w="5490" w:type="dxa"/>
                          </w:tcPr>
                          <w:p w14:paraId="71626034" w14:textId="77777777" w:rsidR="0038679C" w:rsidRDefault="0038679C" w:rsidP="0038679C">
                            <w:pPr>
                              <w:pStyle w:val="TableParagraph"/>
                              <w:spacing w:line="250" w:lineRule="exact"/>
                              <w:ind w:right="196"/>
                            </w:pPr>
                            <w:r>
                              <w:t>:</w:t>
                            </w:r>
                          </w:p>
                          <w:p w14:paraId="6611ABEB" w14:textId="77777777" w:rsidR="0038679C" w:rsidRDefault="0038679C">
                            <w:pPr>
                              <w:pStyle w:val="TableParagraph"/>
                              <w:spacing w:line="250" w:lineRule="exact"/>
                              <w:ind w:right="196"/>
                              <w:jc w:val="right"/>
                            </w:pPr>
                          </w:p>
                        </w:tc>
                      </w:tr>
                      <w:tr w:rsidR="0038679C" w14:paraId="5FD34A7C" w14:textId="77777777" w:rsidTr="0038679C">
                        <w:trPr>
                          <w:trHeight w:val="396"/>
                        </w:trPr>
                        <w:tc>
                          <w:tcPr>
                            <w:tcW w:w="803" w:type="dxa"/>
                          </w:tcPr>
                          <w:p w14:paraId="64687FAE" w14:textId="77777777" w:rsidR="0038679C" w:rsidRDefault="0038679C">
                            <w:pPr>
                              <w:pStyle w:val="TableParagraph"/>
                              <w:ind w:left="15"/>
                              <w:jc w:val="center"/>
                            </w:pPr>
                            <w:r>
                              <w:t>2.</w:t>
                            </w:r>
                          </w:p>
                        </w:tc>
                        <w:tc>
                          <w:tcPr>
                            <w:tcW w:w="2520" w:type="dxa"/>
                          </w:tcPr>
                          <w:p w14:paraId="17F72BA0" w14:textId="77777777" w:rsidR="0038679C" w:rsidRDefault="0038679C">
                            <w:pPr>
                              <w:pStyle w:val="TableParagraph"/>
                              <w:ind w:left="184"/>
                            </w:pPr>
                            <w:r>
                              <w:t>Address</w:t>
                            </w:r>
                          </w:p>
                          <w:p w14:paraId="005164CF" w14:textId="77777777" w:rsidR="0038679C" w:rsidRDefault="0038679C" w:rsidP="00DF18F1">
                            <w:pPr>
                              <w:pStyle w:val="TableParagraph"/>
                              <w:ind w:left="-378" w:hanging="562"/>
                            </w:pPr>
                          </w:p>
                          <w:p w14:paraId="4D94F7D8" w14:textId="77777777" w:rsidR="0038679C" w:rsidRDefault="0038679C">
                            <w:pPr>
                              <w:pStyle w:val="TableParagraph"/>
                              <w:ind w:left="184"/>
                            </w:pPr>
                          </w:p>
                        </w:tc>
                        <w:tc>
                          <w:tcPr>
                            <w:tcW w:w="5490" w:type="dxa"/>
                          </w:tcPr>
                          <w:p w14:paraId="66F4FE79" w14:textId="77777777" w:rsidR="0038679C" w:rsidRDefault="0038679C" w:rsidP="0038679C">
                            <w:pPr>
                              <w:pStyle w:val="TableParagraph"/>
                              <w:ind w:right="196"/>
                            </w:pPr>
                            <w:r>
                              <w:t>:</w:t>
                            </w:r>
                          </w:p>
                        </w:tc>
                      </w:tr>
                      <w:tr w:rsidR="0038679C" w14:paraId="7CACE238" w14:textId="77777777" w:rsidTr="0038679C">
                        <w:trPr>
                          <w:trHeight w:val="486"/>
                        </w:trPr>
                        <w:tc>
                          <w:tcPr>
                            <w:tcW w:w="803" w:type="dxa"/>
                          </w:tcPr>
                          <w:p w14:paraId="47DD71C7" w14:textId="77777777" w:rsidR="0038679C" w:rsidRPr="00DF18F1" w:rsidRDefault="0038679C" w:rsidP="00DF18F1">
                            <w:pPr>
                              <w:pStyle w:val="TableParagraph"/>
                              <w:spacing w:line="240" w:lineRule="auto"/>
                              <w:ind w:right="-162"/>
                            </w:pPr>
                            <w:r>
                              <w:t xml:space="preserve">      </w:t>
                            </w:r>
                          </w:p>
                          <w:p w14:paraId="1562CD5E" w14:textId="77777777" w:rsidR="0038679C" w:rsidRDefault="0038679C" w:rsidP="00DF18F1">
                            <w:pPr>
                              <w:pStyle w:val="TableParagraph"/>
                              <w:spacing w:before="1" w:line="257" w:lineRule="exact"/>
                              <w:ind w:left="15" w:right="-2862"/>
                              <w:jc w:val="center"/>
                            </w:pPr>
                            <w:r>
                              <w:t xml:space="preserve">3. </w:t>
                            </w:r>
                          </w:p>
                        </w:tc>
                        <w:tc>
                          <w:tcPr>
                            <w:tcW w:w="2520" w:type="dxa"/>
                          </w:tcPr>
                          <w:p w14:paraId="0A6D3C1C" w14:textId="77777777" w:rsidR="0038679C" w:rsidRDefault="0038679C" w:rsidP="00DF18F1">
                            <w:pPr>
                              <w:pStyle w:val="TableParagraph"/>
                              <w:spacing w:before="1" w:line="257" w:lineRule="exact"/>
                            </w:pPr>
                          </w:p>
                        </w:tc>
                        <w:tc>
                          <w:tcPr>
                            <w:tcW w:w="5490" w:type="dxa"/>
                          </w:tcPr>
                          <w:p w14:paraId="1BA7B10D" w14:textId="77777777" w:rsidR="0038679C" w:rsidRDefault="0038679C">
                            <w:pPr>
                              <w:pStyle w:val="TableParagraph"/>
                              <w:spacing w:line="240" w:lineRule="auto"/>
                              <w:rPr>
                                <w:sz w:val="35"/>
                              </w:rPr>
                            </w:pPr>
                          </w:p>
                          <w:p w14:paraId="0B400004" w14:textId="77777777" w:rsidR="0038679C" w:rsidRDefault="0038679C" w:rsidP="0038679C">
                            <w:pPr>
                              <w:pStyle w:val="TableParagraph"/>
                              <w:spacing w:before="1" w:line="257" w:lineRule="exact"/>
                              <w:ind w:right="196"/>
                            </w:pPr>
                          </w:p>
                          <w:p w14:paraId="314D4716" w14:textId="77777777" w:rsidR="0038679C" w:rsidRDefault="0038679C">
                            <w:pPr>
                              <w:pStyle w:val="TableParagraph"/>
                              <w:spacing w:before="1" w:line="257" w:lineRule="exact"/>
                              <w:ind w:right="196"/>
                              <w:jc w:val="right"/>
                            </w:pPr>
                          </w:p>
                        </w:tc>
                      </w:tr>
                      <w:tr w:rsidR="0038679C" w14:paraId="6D80AFA4" w14:textId="77777777" w:rsidTr="0038679C">
                        <w:trPr>
                          <w:trHeight w:val="297"/>
                        </w:trPr>
                        <w:tc>
                          <w:tcPr>
                            <w:tcW w:w="803" w:type="dxa"/>
                          </w:tcPr>
                          <w:p w14:paraId="0F6F6646" w14:textId="77777777" w:rsidR="0038679C" w:rsidRDefault="0038679C">
                            <w:pPr>
                              <w:pStyle w:val="TableParagraph"/>
                              <w:spacing w:line="254" w:lineRule="exact"/>
                              <w:ind w:left="15"/>
                              <w:jc w:val="center"/>
                            </w:pPr>
                            <w:r>
                              <w:t>3.</w:t>
                            </w:r>
                          </w:p>
                        </w:tc>
                        <w:tc>
                          <w:tcPr>
                            <w:tcW w:w="2520" w:type="dxa"/>
                          </w:tcPr>
                          <w:p w14:paraId="3FB33C82" w14:textId="77777777" w:rsidR="0038679C" w:rsidRDefault="0038679C" w:rsidP="00DF18F1">
                            <w:pPr>
                              <w:pStyle w:val="TableParagraph"/>
                              <w:spacing w:line="254" w:lineRule="exact"/>
                              <w:ind w:left="184"/>
                            </w:pPr>
                            <w:r>
                              <w:t xml:space="preserve">Mobile No. &amp; </w:t>
                            </w:r>
                            <w:proofErr w:type="spellStart"/>
                            <w:r>
                              <w:t>eMail</w:t>
                            </w:r>
                            <w:proofErr w:type="spellEnd"/>
                            <w:r>
                              <w:t xml:space="preserve"> ID </w:t>
                            </w:r>
                          </w:p>
                        </w:tc>
                        <w:tc>
                          <w:tcPr>
                            <w:tcW w:w="5490" w:type="dxa"/>
                          </w:tcPr>
                          <w:p w14:paraId="5A252017" w14:textId="77777777" w:rsidR="0038679C" w:rsidRDefault="0038679C" w:rsidP="0038679C">
                            <w:pPr>
                              <w:pStyle w:val="TableParagraph"/>
                              <w:spacing w:line="254" w:lineRule="exact"/>
                              <w:ind w:right="196"/>
                            </w:pPr>
                            <w:r>
                              <w:t xml:space="preserve"> :</w:t>
                            </w:r>
                          </w:p>
                          <w:p w14:paraId="5D4CFC87" w14:textId="77777777" w:rsidR="0038679C" w:rsidRDefault="0038679C">
                            <w:pPr>
                              <w:pStyle w:val="TableParagraph"/>
                              <w:spacing w:line="254" w:lineRule="exact"/>
                              <w:ind w:right="196"/>
                              <w:jc w:val="right"/>
                            </w:pPr>
                          </w:p>
                        </w:tc>
                      </w:tr>
                      <w:tr w:rsidR="0038679C" w14:paraId="4E696451" w14:textId="77777777" w:rsidTr="0038679C">
                        <w:trPr>
                          <w:trHeight w:val="596"/>
                        </w:trPr>
                        <w:tc>
                          <w:tcPr>
                            <w:tcW w:w="803" w:type="dxa"/>
                          </w:tcPr>
                          <w:p w14:paraId="7CDF164B" w14:textId="77777777" w:rsidR="0038679C" w:rsidRDefault="0038679C">
                            <w:pPr>
                              <w:pStyle w:val="TableParagraph"/>
                              <w:ind w:left="15"/>
                              <w:jc w:val="center"/>
                            </w:pPr>
                            <w:r>
                              <w:t>4.</w:t>
                            </w:r>
                          </w:p>
                        </w:tc>
                        <w:tc>
                          <w:tcPr>
                            <w:tcW w:w="2520" w:type="dxa"/>
                          </w:tcPr>
                          <w:p w14:paraId="156734DC" w14:textId="77777777" w:rsidR="0038679C" w:rsidRDefault="0038679C">
                            <w:pPr>
                              <w:pStyle w:val="TableParagraph"/>
                              <w:ind w:left="184"/>
                            </w:pPr>
                            <w:r>
                              <w:t>Aadhar Card</w:t>
                            </w:r>
                          </w:p>
                          <w:p w14:paraId="336387E8" w14:textId="77777777" w:rsidR="0038679C" w:rsidRDefault="0038679C">
                            <w:pPr>
                              <w:pStyle w:val="TableParagraph"/>
                              <w:spacing w:line="257" w:lineRule="exact"/>
                              <w:ind w:left="184"/>
                            </w:pPr>
                            <w:r>
                              <w:t>Details</w:t>
                            </w:r>
                          </w:p>
                          <w:p w14:paraId="0C619AAA" w14:textId="77777777" w:rsidR="0038679C" w:rsidRDefault="0038679C">
                            <w:pPr>
                              <w:pStyle w:val="TableParagraph"/>
                              <w:spacing w:line="257" w:lineRule="exact"/>
                              <w:ind w:left="184"/>
                            </w:pPr>
                          </w:p>
                        </w:tc>
                        <w:tc>
                          <w:tcPr>
                            <w:tcW w:w="5490" w:type="dxa"/>
                          </w:tcPr>
                          <w:p w14:paraId="177714E5" w14:textId="77777777" w:rsidR="0038679C" w:rsidRDefault="0038679C" w:rsidP="0038679C">
                            <w:pPr>
                              <w:pStyle w:val="TableParagraph"/>
                              <w:ind w:right="196"/>
                            </w:pPr>
                            <w:r>
                              <w:t>:</w:t>
                            </w:r>
                          </w:p>
                        </w:tc>
                      </w:tr>
                      <w:tr w:rsidR="0038679C" w14:paraId="70D23FCA" w14:textId="77777777" w:rsidTr="0038679C">
                        <w:trPr>
                          <w:trHeight w:val="297"/>
                        </w:trPr>
                        <w:tc>
                          <w:tcPr>
                            <w:tcW w:w="803" w:type="dxa"/>
                          </w:tcPr>
                          <w:p w14:paraId="3C3A4A12" w14:textId="77777777" w:rsidR="0038679C" w:rsidRDefault="0038679C">
                            <w:pPr>
                              <w:pStyle w:val="TableParagraph"/>
                              <w:spacing w:line="254" w:lineRule="exact"/>
                              <w:ind w:left="15"/>
                              <w:jc w:val="center"/>
                            </w:pPr>
                            <w:r>
                              <w:t>5.</w:t>
                            </w:r>
                          </w:p>
                        </w:tc>
                        <w:tc>
                          <w:tcPr>
                            <w:tcW w:w="2520" w:type="dxa"/>
                          </w:tcPr>
                          <w:p w14:paraId="23387BCB" w14:textId="77777777" w:rsidR="0038679C" w:rsidRDefault="0038679C">
                            <w:pPr>
                              <w:pStyle w:val="TableParagraph"/>
                              <w:spacing w:line="254" w:lineRule="exact"/>
                              <w:ind w:left="184"/>
                            </w:pPr>
                            <w:r>
                              <w:t>PAN Card details</w:t>
                            </w:r>
                          </w:p>
                        </w:tc>
                        <w:tc>
                          <w:tcPr>
                            <w:tcW w:w="5490" w:type="dxa"/>
                          </w:tcPr>
                          <w:p w14:paraId="48F1D9C3" w14:textId="77777777" w:rsidR="0038679C" w:rsidRDefault="0038679C" w:rsidP="0038679C">
                            <w:pPr>
                              <w:pStyle w:val="TableParagraph"/>
                              <w:spacing w:line="254" w:lineRule="exact"/>
                              <w:ind w:right="196"/>
                            </w:pPr>
                            <w:r>
                              <w:t>:</w:t>
                            </w:r>
                          </w:p>
                          <w:p w14:paraId="013BDE78" w14:textId="77777777" w:rsidR="0038679C" w:rsidRDefault="0038679C">
                            <w:pPr>
                              <w:pStyle w:val="TableParagraph"/>
                              <w:spacing w:line="254" w:lineRule="exact"/>
                              <w:ind w:right="196"/>
                              <w:jc w:val="right"/>
                            </w:pPr>
                          </w:p>
                        </w:tc>
                      </w:tr>
                      <w:tr w:rsidR="0038679C" w14:paraId="553FF477" w14:textId="77777777" w:rsidTr="0038679C">
                        <w:trPr>
                          <w:trHeight w:val="591"/>
                        </w:trPr>
                        <w:tc>
                          <w:tcPr>
                            <w:tcW w:w="803" w:type="dxa"/>
                          </w:tcPr>
                          <w:p w14:paraId="4CE609F1" w14:textId="77777777" w:rsidR="0038679C" w:rsidRDefault="0038679C">
                            <w:pPr>
                              <w:pStyle w:val="TableParagraph"/>
                              <w:ind w:left="15"/>
                              <w:jc w:val="center"/>
                            </w:pPr>
                            <w:r>
                              <w:t>6.</w:t>
                            </w:r>
                          </w:p>
                        </w:tc>
                        <w:tc>
                          <w:tcPr>
                            <w:tcW w:w="2520" w:type="dxa"/>
                          </w:tcPr>
                          <w:p w14:paraId="30183499" w14:textId="77777777" w:rsidR="0038679C" w:rsidRDefault="0038679C">
                            <w:pPr>
                              <w:pStyle w:val="TableParagraph"/>
                              <w:ind w:left="184"/>
                            </w:pPr>
                            <w:r>
                              <w:t xml:space="preserve">Police Verification               </w:t>
                            </w:r>
                          </w:p>
                          <w:p w14:paraId="2BA6A774" w14:textId="77777777" w:rsidR="0038679C" w:rsidRDefault="0038679C">
                            <w:pPr>
                              <w:pStyle w:val="TableParagraph"/>
                              <w:spacing w:line="254" w:lineRule="exact"/>
                              <w:ind w:left="184"/>
                            </w:pPr>
                            <w:r>
                              <w:t xml:space="preserve">Details </w:t>
                            </w:r>
                          </w:p>
                        </w:tc>
                        <w:tc>
                          <w:tcPr>
                            <w:tcW w:w="5490" w:type="dxa"/>
                          </w:tcPr>
                          <w:p w14:paraId="3372C6C3" w14:textId="77777777" w:rsidR="0038679C" w:rsidRDefault="0038679C">
                            <w:pPr>
                              <w:pStyle w:val="TableParagraph"/>
                              <w:spacing w:line="240" w:lineRule="auto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38679C" w14:paraId="7E31BD9A" w14:textId="77777777" w:rsidTr="0038679C">
                        <w:trPr>
                          <w:trHeight w:val="591"/>
                        </w:trPr>
                        <w:tc>
                          <w:tcPr>
                            <w:tcW w:w="803" w:type="dxa"/>
                          </w:tcPr>
                          <w:p w14:paraId="119259F7" w14:textId="77777777" w:rsidR="0038679C" w:rsidRDefault="0038679C">
                            <w:pPr>
                              <w:pStyle w:val="TableParagraph"/>
                              <w:ind w:left="15"/>
                              <w:jc w:val="center"/>
                            </w:pPr>
                          </w:p>
                        </w:tc>
                        <w:tc>
                          <w:tcPr>
                            <w:tcW w:w="2520" w:type="dxa"/>
                          </w:tcPr>
                          <w:p w14:paraId="36921F50" w14:textId="77777777" w:rsidR="0038679C" w:rsidRDefault="0038679C">
                            <w:pPr>
                              <w:pStyle w:val="TableParagraph"/>
                              <w:ind w:left="184"/>
                            </w:pPr>
                          </w:p>
                        </w:tc>
                        <w:tc>
                          <w:tcPr>
                            <w:tcW w:w="5490" w:type="dxa"/>
                          </w:tcPr>
                          <w:p w14:paraId="1EC81DF3" w14:textId="77777777" w:rsidR="0038679C" w:rsidRDefault="0038679C">
                            <w:pPr>
                              <w:pStyle w:val="TableParagraph"/>
                              <w:spacing w:line="240" w:lineRule="auto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</w:tbl>
                    <w:p w14:paraId="5543C457" w14:textId="77777777" w:rsidR="0038679C" w:rsidRDefault="0038679C" w:rsidP="0038679C">
                      <w:pPr>
                        <w:pStyle w:val="BodyText"/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10B9F5E" w14:textId="77777777" w:rsidR="006A4D53" w:rsidRDefault="006A4D53" w:rsidP="0038679C">
      <w:pPr>
        <w:pStyle w:val="BodyText"/>
        <w:ind w:right="1594"/>
        <w:jc w:val="both"/>
      </w:pPr>
    </w:p>
    <w:p w14:paraId="65EDC797" w14:textId="77777777" w:rsidR="006A4D53" w:rsidRDefault="006A4D53" w:rsidP="0038679C">
      <w:pPr>
        <w:pStyle w:val="BodyText"/>
        <w:ind w:right="1594"/>
        <w:jc w:val="both"/>
      </w:pPr>
    </w:p>
    <w:p w14:paraId="6E0EE22A" w14:textId="77777777" w:rsidR="006A4D53" w:rsidRDefault="006A4D53" w:rsidP="0038679C">
      <w:pPr>
        <w:pStyle w:val="BodyText"/>
        <w:ind w:right="1594"/>
        <w:jc w:val="both"/>
      </w:pPr>
    </w:p>
    <w:p w14:paraId="4C075E31" w14:textId="77777777" w:rsidR="0038679C" w:rsidRDefault="006A4D53" w:rsidP="006A4D53">
      <w:pPr>
        <w:pStyle w:val="BodyText"/>
        <w:ind w:left="720" w:right="1594"/>
        <w:jc w:val="both"/>
      </w:pPr>
      <w:r>
        <w:t xml:space="preserve">I/We hereby submit the Expression of interest for Providing Vegetable and Fruits Services at INDIAN INSTITUTE OF TECHNOLOGY PATNA, BIHTA to the IIT Patna fraternity. </w:t>
      </w:r>
      <w:r w:rsidR="0038679C">
        <w:t>I/We undertake to agree to all terms and conditions of the Expression of Interest. It is certified that me/my firm fulfils the eligibility criteria mentioned by the Institute in EOI. The undersigned is authorized to submit the expression of interest on behalf of the I/firm/company. Supporting documents of all the above information are also attached.</w:t>
      </w:r>
    </w:p>
    <w:p w14:paraId="51B55E3C" w14:textId="77777777" w:rsidR="0038679C" w:rsidRDefault="0038679C" w:rsidP="0038679C">
      <w:pPr>
        <w:pStyle w:val="BodyText"/>
        <w:rPr>
          <w:sz w:val="26"/>
        </w:rPr>
      </w:pPr>
    </w:p>
    <w:p w14:paraId="35ECF4DF" w14:textId="77777777" w:rsidR="0038679C" w:rsidRDefault="0038679C" w:rsidP="0038679C">
      <w:pPr>
        <w:pStyle w:val="BodyText"/>
        <w:rPr>
          <w:sz w:val="26"/>
        </w:rPr>
      </w:pPr>
    </w:p>
    <w:p w14:paraId="5E7AD704" w14:textId="77777777" w:rsidR="0038679C" w:rsidRDefault="0038679C" w:rsidP="0038679C">
      <w:pPr>
        <w:pStyle w:val="BodyText"/>
        <w:rPr>
          <w:sz w:val="26"/>
        </w:rPr>
      </w:pPr>
    </w:p>
    <w:p w14:paraId="2997A3A6" w14:textId="77777777" w:rsidR="0038679C" w:rsidRDefault="0038679C" w:rsidP="0038679C">
      <w:pPr>
        <w:pStyle w:val="BodyText"/>
        <w:rPr>
          <w:sz w:val="26"/>
        </w:rPr>
      </w:pPr>
    </w:p>
    <w:p w14:paraId="396DE010" w14:textId="77777777" w:rsidR="0038679C" w:rsidRDefault="0038679C" w:rsidP="0038679C">
      <w:pPr>
        <w:pStyle w:val="BodyText"/>
        <w:spacing w:before="9"/>
        <w:rPr>
          <w:sz w:val="23"/>
        </w:rPr>
      </w:pPr>
    </w:p>
    <w:p w14:paraId="47398799" w14:textId="77777777" w:rsidR="0038679C" w:rsidRDefault="0038679C" w:rsidP="0038679C">
      <w:pPr>
        <w:pStyle w:val="BodyText"/>
        <w:tabs>
          <w:tab w:val="left" w:pos="4090"/>
        </w:tabs>
        <w:ind w:left="660"/>
        <w:jc w:val="both"/>
      </w:pPr>
      <w:r>
        <w:t>Signature with</w:t>
      </w:r>
      <w:r>
        <w:rPr>
          <w:spacing w:val="-27"/>
        </w:rPr>
        <w:t xml:space="preserve"> </w:t>
      </w:r>
      <w:r>
        <w:t>dat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0513E4DB" w14:textId="77777777" w:rsidR="0038679C" w:rsidRDefault="0038679C" w:rsidP="0038679C">
      <w:pPr>
        <w:pStyle w:val="BodyText"/>
        <w:tabs>
          <w:tab w:val="left" w:pos="5676"/>
          <w:tab w:val="left" w:pos="6730"/>
        </w:tabs>
        <w:spacing w:before="6"/>
        <w:ind w:left="660"/>
      </w:pPr>
      <w:r>
        <w:t>Name of</w:t>
      </w:r>
      <w:r>
        <w:rPr>
          <w:spacing w:val="-27"/>
        </w:rPr>
        <w:t xml:space="preserve"> </w:t>
      </w:r>
      <w:r>
        <w:t>authorized</w:t>
      </w:r>
      <w:r>
        <w:rPr>
          <w:spacing w:val="11"/>
        </w:rPr>
        <w:t xml:space="preserve"> </w:t>
      </w:r>
      <w:r>
        <w:t>signatory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Seal of the</w:t>
      </w:r>
      <w:r>
        <w:rPr>
          <w:spacing w:val="-13"/>
        </w:rPr>
        <w:t xml:space="preserve"> </w:t>
      </w:r>
      <w:r>
        <w:t>firm/company</w:t>
      </w:r>
    </w:p>
    <w:p w14:paraId="673F6B17" w14:textId="77777777" w:rsidR="00FB7C7E" w:rsidRDefault="00FB7C7E"/>
    <w:sectPr w:rsidR="00FB7C7E">
      <w:pgSz w:w="11930" w:h="16850"/>
      <w:pgMar w:top="900" w:right="36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sTAxNzI2NrI0NbBU0lEKTi0uzszPAykwrAUAwP6fHywAAAA="/>
  </w:docVars>
  <w:rsids>
    <w:rsidRoot w:val="0038679C"/>
    <w:rsid w:val="0038679C"/>
    <w:rsid w:val="006A4D53"/>
    <w:rsid w:val="008C6F42"/>
    <w:rsid w:val="009B6235"/>
    <w:rsid w:val="00FB7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9185A"/>
  <w15:docId w15:val="{E715F575-DC91-432E-81C8-A67D11458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38679C"/>
    <w:pPr>
      <w:widowControl w:val="0"/>
      <w:autoSpaceDE w:val="0"/>
      <w:autoSpaceDN w:val="0"/>
      <w:spacing w:after="0" w:line="240" w:lineRule="auto"/>
    </w:pPr>
    <w:rPr>
      <w:rFonts w:ascii="Book Antiqua" w:eastAsia="Book Antiqua" w:hAnsi="Book Antiqua" w:cs="Book Antiqua"/>
      <w:lang w:bidi="en-US"/>
    </w:rPr>
  </w:style>
  <w:style w:type="paragraph" w:styleId="Heading4">
    <w:name w:val="heading 4"/>
    <w:basedOn w:val="Normal"/>
    <w:link w:val="Heading4Char"/>
    <w:uiPriority w:val="1"/>
    <w:qFormat/>
    <w:rsid w:val="0038679C"/>
    <w:pPr>
      <w:ind w:left="107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1"/>
    <w:rsid w:val="0038679C"/>
    <w:rPr>
      <w:rFonts w:ascii="Book Antiqua" w:eastAsia="Book Antiqua" w:hAnsi="Book Antiqua" w:cs="Book Antiqua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38679C"/>
  </w:style>
  <w:style w:type="character" w:customStyle="1" w:styleId="BodyTextChar">
    <w:name w:val="Body Text Char"/>
    <w:basedOn w:val="DefaultParagraphFont"/>
    <w:link w:val="BodyText"/>
    <w:uiPriority w:val="1"/>
    <w:rsid w:val="0038679C"/>
    <w:rPr>
      <w:rFonts w:ascii="Book Antiqua" w:eastAsia="Book Antiqua" w:hAnsi="Book Antiqua" w:cs="Book Antiqua"/>
      <w:lang w:bidi="en-US"/>
    </w:rPr>
  </w:style>
  <w:style w:type="paragraph" w:customStyle="1" w:styleId="TableParagraph">
    <w:name w:val="Table Paragraph"/>
    <w:basedOn w:val="Normal"/>
    <w:uiPriority w:val="1"/>
    <w:qFormat/>
    <w:rsid w:val="0038679C"/>
    <w:pPr>
      <w:spacing w:line="270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4</cp:revision>
  <cp:lastPrinted>2019-12-17T10:13:00Z</cp:lastPrinted>
  <dcterms:created xsi:type="dcterms:W3CDTF">2019-12-17T09:27:00Z</dcterms:created>
  <dcterms:modified xsi:type="dcterms:W3CDTF">2019-12-17T10:13:00Z</dcterms:modified>
</cp:coreProperties>
</file>